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58C9" w:rsidRDefault="003E62CB">
      <w:pPr>
        <w:pStyle w:val="Title"/>
      </w:pPr>
      <w:bookmarkStart w:id="0" w:name="_GoBack"/>
      <w:bookmarkEnd w:id="0"/>
      <w:r>
        <w:t>Class09</w:t>
      </w:r>
    </w:p>
    <w:p w:rsidR="00E658C9" w:rsidRDefault="003E62CB">
      <w:pPr>
        <w:pStyle w:val="Author"/>
      </w:pPr>
      <w:r>
        <w:t>Elizabeth Trujillo</w:t>
      </w:r>
    </w:p>
    <w:p w:rsidR="00E658C9" w:rsidRDefault="003E62CB">
      <w:pPr>
        <w:pStyle w:val="Date"/>
      </w:pPr>
      <w:r>
        <w:t>2/5/2020</w:t>
      </w:r>
    </w:p>
    <w:p w:rsidR="00E658C9" w:rsidRDefault="003E62CB">
      <w:pPr>
        <w:pStyle w:val="FirstParagraph"/>
      </w:pPr>
      <w:r>
        <w:t>##K-means clustering</w:t>
      </w:r>
    </w:p>
    <w:p w:rsidR="00E658C9" w:rsidRDefault="003E62CB">
      <w:pPr>
        <w:pStyle w:val="BodyText"/>
      </w:pPr>
      <w:r>
        <w:t>Let’s try the kmeans() function in R to cluster some made-up example data</w:t>
      </w:r>
    </w:p>
    <w:p w:rsidR="00E658C9" w:rsidRDefault="003E62CB">
      <w:pPr>
        <w:pStyle w:val="BodyText"/>
      </w:pPr>
      <w:r>
        <w:t xml:space="preserve">#tmp ##c puts things into a vector </w:t>
      </w:r>
      <w:r>
        <w:t>##first call to R gives me 30 points with a mean of -3 (30 points clustered around -3) ##second call to R gives me 30 points with a mean of 3 (30 points clustered around 3)</w:t>
      </w:r>
    </w:p>
    <w:p w:rsidR="00E658C9" w:rsidRDefault="003E62CB">
      <w:pPr>
        <w:pStyle w:val="BodyText"/>
      </w:pPr>
      <w:r>
        <w:t>##cbind binds data?? and will put x as first column, and y as a second column ##rev</w:t>
      </w:r>
      <w:r>
        <w:t xml:space="preserve"> means list the numbers in reverse</w:t>
      </w:r>
    </w:p>
    <w:p w:rsidR="00E658C9" w:rsidRDefault="003E62CB">
      <w:pPr>
        <w:pStyle w:val="SourceCode"/>
      </w:pP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mp, </w:t>
      </w:r>
      <w:r>
        <w:rPr>
          <w:rStyle w:val="DataTypeTok"/>
        </w:rPr>
        <w:t>y=</w:t>
      </w:r>
      <w:r>
        <w:rPr>
          <w:rStyle w:val="KeywordTok"/>
        </w:rPr>
        <w:t>rev</w:t>
      </w:r>
      <w:r>
        <w:rPr>
          <w:rStyle w:val="NormalTok"/>
        </w:rPr>
        <w:t>(tmp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)</w:t>
      </w:r>
    </w:p>
    <w:p w:rsidR="00E658C9" w:rsidRDefault="003E62C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BodyText"/>
      </w:pPr>
      <w:r>
        <w:t>#KM is KMEANSs(x, CENTERS=2, NSTART=20)</w:t>
      </w:r>
    </w:p>
    <w:p w:rsidR="00E658C9" w:rsidRDefault="003E62CB">
      <w:pPr>
        <w:pStyle w:val="SourceCode"/>
      </w:pPr>
      <w:r>
        <w:rPr>
          <w:rStyle w:val="NormalTok"/>
        </w:rPr>
        <w:lastRenderedPageBreak/>
        <w:t>km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 (x, </w:t>
      </w:r>
      <w:r>
        <w:rPr>
          <w:rStyle w:val="DataTypeTok"/>
        </w:rPr>
        <w:t>centers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E658C9" w:rsidRDefault="003E62CB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km)</w:t>
      </w:r>
    </w:p>
    <w:p w:rsidR="00E658C9" w:rsidRDefault="003E62CB">
      <w:pPr>
        <w:pStyle w:val="SourceCode"/>
      </w:pPr>
      <w:r>
        <w:rPr>
          <w:rStyle w:val="VerbatimChar"/>
        </w:rPr>
        <w:t>## K-means clustering with 2 clusters of sizes 30,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    x         y</w:t>
      </w:r>
      <w:r>
        <w:br/>
      </w:r>
      <w:r>
        <w:rPr>
          <w:rStyle w:val="VerbatimChar"/>
        </w:rPr>
        <w:t>## 1  2.990119 -3.197845</w:t>
      </w:r>
      <w:r>
        <w:br/>
      </w:r>
      <w:r>
        <w:rPr>
          <w:rStyle w:val="VerbatimChar"/>
        </w:rPr>
        <w:t>## 2 -3.197845  2.990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[1] 2 2 2 2 2 2 2 2 2 2 2 2 2 2 2 2 2 2 2 2 2 2 2 2 2 2 2 2 2 2 1 1 1 1 1 1 1 1</w:t>
      </w:r>
      <w:r>
        <w:br/>
      </w:r>
      <w:r>
        <w:rPr>
          <w:rStyle w:val="VerbatimChar"/>
        </w:rPr>
        <w:t xml:space="preserve">## [39] 1 1 1 1 1 1 1 1 1 1 1 1 1 1 1 1 1 1 1 1 </w:t>
      </w:r>
      <w:r>
        <w:rPr>
          <w:rStyle w:val="VerbatimChar"/>
        </w:rPr>
        <w:t>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61.6416 61.6416</w:t>
      </w:r>
      <w:r>
        <w:br/>
      </w:r>
      <w:r>
        <w:rPr>
          <w:rStyle w:val="VerbatimChar"/>
        </w:rPr>
        <w:t>##  (between_SS / total_SS =  90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:rsidR="00E658C9" w:rsidRDefault="003E62CB">
      <w:pPr>
        <w:pStyle w:val="FirstParagraph"/>
      </w:pPr>
      <w:r>
        <w:t>##clustering vectors - the different clusters (cluster 1 and cluster 2)</w:t>
      </w:r>
    </w:p>
    <w:p w:rsidR="00E658C9" w:rsidRDefault="003E62CB">
      <w:pPr>
        <w:pStyle w:val="BodyText"/>
      </w:pPr>
      <w:r>
        <w:t>##What is the output object ‘km’ ? ##Atri</w:t>
      </w:r>
      <w:r>
        <w:t>butes function to find this information use ‘attributes()’</w:t>
      </w:r>
    </w:p>
    <w:p w:rsidR="00E658C9" w:rsidRDefault="003E62CB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km)</w:t>
      </w:r>
    </w:p>
    <w:p w:rsidR="00E658C9" w:rsidRDefault="003E62CB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k</w:t>
      </w:r>
      <w:r>
        <w:rPr>
          <w:rStyle w:val="VerbatimChar"/>
        </w:rPr>
        <w:t>means"</w:t>
      </w:r>
    </w:p>
    <w:p w:rsidR="00E658C9" w:rsidRDefault="003E62CB">
      <w:pPr>
        <w:pStyle w:val="FirstParagraph"/>
      </w:pPr>
      <w:r>
        <w:t>##size gives you the number of points for vector 1 and 2</w:t>
      </w:r>
    </w:p>
    <w:p w:rsidR="00E658C9" w:rsidRDefault="003E62CB">
      <w:pPr>
        <w:pStyle w:val="SourceCode"/>
      </w:pPr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size</w:t>
      </w:r>
    </w:p>
    <w:p w:rsidR="00E658C9" w:rsidRDefault="003E62CB">
      <w:pPr>
        <w:pStyle w:val="SourceCode"/>
      </w:pPr>
      <w:r>
        <w:rPr>
          <w:rStyle w:val="VerbatimChar"/>
        </w:rPr>
        <w:t>## [1] 30 30</w:t>
      </w:r>
    </w:p>
    <w:p w:rsidR="00E658C9" w:rsidRDefault="003E62CB">
      <w:pPr>
        <w:pStyle w:val="FirstParagraph"/>
      </w:pPr>
      <w:r>
        <w:t>#cluster is a vector of integers indicating the cluster to which each point is allocated</w:t>
      </w:r>
    </w:p>
    <w:p w:rsidR="00E658C9" w:rsidRDefault="003E62CB">
      <w:pPr>
        <w:pStyle w:val="SourceCode"/>
      </w:pPr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</w:t>
      </w:r>
    </w:p>
    <w:p w:rsidR="00E658C9" w:rsidRDefault="003E62CB">
      <w:pPr>
        <w:pStyle w:val="SourceCode"/>
      </w:pPr>
      <w:r>
        <w:rPr>
          <w:rStyle w:val="VerbatimChar"/>
        </w:rPr>
        <w:lastRenderedPageBreak/>
        <w:t>##  [1] 2 2 2 2 2 2 2 2 2 2 2 2 2 2 2 2 2 2 2 2 2 2 2 2 2 2 2 2 2 2 1 1</w:t>
      </w:r>
      <w:r>
        <w:rPr>
          <w:rStyle w:val="VerbatimChar"/>
        </w:rPr>
        <w:t xml:space="preserve"> 1 1 1 1 1 1</w:t>
      </w:r>
      <w:r>
        <w:br/>
      </w:r>
      <w:r>
        <w:rPr>
          <w:rStyle w:val="VerbatimChar"/>
        </w:rPr>
        <w:t>## [39] 1 1 1 1 1 1 1 1 1 1 1 1 1 1 1 1 1 1 1 1 1 1</w:t>
      </w:r>
    </w:p>
    <w:p w:rsidR="00E658C9" w:rsidRDefault="003E62CB">
      <w:pPr>
        <w:pStyle w:val="FirstParagraph"/>
      </w:pPr>
      <w:r>
        <w:t>##let’s check how many 2s and 1s are in this vector with the cluster function</w:t>
      </w:r>
    </w:p>
    <w:p w:rsidR="00E658C9" w:rsidRDefault="003E62C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km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:rsidR="00E658C9" w:rsidRDefault="003E62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</w:t>
      </w:r>
      <w:r>
        <w:br/>
      </w:r>
      <w:r>
        <w:rPr>
          <w:rStyle w:val="VerbatimChar"/>
        </w:rPr>
        <w:t>## 30 30</w:t>
      </w:r>
    </w:p>
    <w:p w:rsidR="00E658C9" w:rsidRDefault="003E62CB">
      <w:pPr>
        <w:pStyle w:val="FirstParagraph"/>
      </w:pPr>
      <w:r>
        <w:t>##plot x colored by the kmenas cluster assignment and add cluster center</w:t>
      </w:r>
      <w:r>
        <w:t>s as blue points</w:t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:rsidR="00E658C9" w:rsidRDefault="003E62C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:rsidR="00E658C9" w:rsidRDefault="003E62CB">
      <w:pPr>
        <w:pStyle w:val="SourceCode"/>
      </w:pPr>
      <w:r>
        <w:rPr>
          <w:rStyle w:val="VerbatimChar"/>
        </w:rPr>
        <w:t xml:space="preserve">##  [1] "red"  "red"  "red"  "red"  "red"  "red"  "red"  "red"  "red"  "red" </w:t>
      </w:r>
      <w:r>
        <w:br/>
      </w:r>
      <w:r>
        <w:rPr>
          <w:rStyle w:val="VerbatimChar"/>
        </w:rPr>
        <w:t xml:space="preserve">## [11] "red"  "red"  "red"  "red"  "red"  "red"  "red"  "red"  "red"  "red" </w:t>
      </w:r>
      <w:r>
        <w:br/>
      </w:r>
      <w:r>
        <w:rPr>
          <w:rStyle w:val="VerbatimChar"/>
        </w:rPr>
        <w:t xml:space="preserve">## [21] "red"  "red"  "red"  "red"  "red"  "red"  "red"  "red"  "red"  "red" </w:t>
      </w:r>
      <w:r>
        <w:br/>
      </w:r>
      <w:r>
        <w:rPr>
          <w:rStyle w:val="VerbatimChar"/>
        </w:rPr>
        <w:t>## [31] "blue" "blue" "blue" "blue" "blue" "blue" "blue" "blue" "blue" "blue"</w:t>
      </w:r>
      <w:r>
        <w:br/>
      </w:r>
      <w:r>
        <w:rPr>
          <w:rStyle w:val="VerbatimChar"/>
        </w:rPr>
        <w:t xml:space="preserve">## [41] "blue" "blue" </w:t>
      </w:r>
      <w:r>
        <w:rPr>
          <w:rStyle w:val="VerbatimChar"/>
        </w:rPr>
        <w:t>"blue" "blue" "blue" "blue" "blue" "blue" "blue" "blue"</w:t>
      </w:r>
      <w:r>
        <w:br/>
      </w:r>
      <w:r>
        <w:rPr>
          <w:rStyle w:val="VerbatimChar"/>
        </w:rPr>
        <w:t>## [51] "blue" "blue" "blue" "blue" "blue" "blue" "blue" "blue" "blue" "blue"</w:t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658C9" w:rsidRDefault="003E62C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km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E658C9" w:rsidRDefault="003E62C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pch is </w:t>
      </w:r>
      <w:r>
        <w:t>for characters so you can get a big blue square</w:t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km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BodyText"/>
      </w:pPr>
      <w:r>
        <w:t>#can change shape of pch if you assign it a different number</w:t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km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BodyText"/>
      </w:pPr>
      <w:r>
        <w:t>#dist to calculate the distance ##HCLUST(DIST(X)) calcualting distance matrix</w:t>
      </w:r>
    </w:p>
    <w:p w:rsidR="00E658C9" w:rsidRDefault="003E62CB">
      <w:pPr>
        <w:pStyle w:val="BodyText"/>
      </w:pPr>
      <w:r>
        <w:t xml:space="preserve">#the hclust() function is the main hierarchcal clustering method in R and it </w:t>
      </w:r>
      <w:r>
        <w:rPr>
          <w:b/>
        </w:rPr>
        <w:t>must</w:t>
      </w:r>
      <w:r>
        <w:t xml:space="preserve"> be passed a </w:t>
      </w:r>
      <w:r>
        <w:rPr>
          <w:b/>
        </w:rPr>
        <w:t>distance matrix</w:t>
      </w:r>
      <w:r>
        <w:t xml:space="preserve"> as input not your raw data!</w:t>
      </w:r>
    </w:p>
    <w:p w:rsidR="00E658C9" w:rsidRDefault="003E62CB">
      <w:pPr>
        <w:pStyle w:val="BodyText"/>
      </w:pPr>
      <w:r>
        <w:t xml:space="preserve">#you can call seqeunce identities here, </w:t>
      </w:r>
      <w:r>
        <w:t>or structures</w:t>
      </w:r>
    </w:p>
    <w:p w:rsidR="00E658C9" w:rsidRDefault="003E62CB">
      <w:pPr>
        <w:pStyle w:val="SourceCode"/>
      </w:pPr>
      <w:r>
        <w:rPr>
          <w:rStyle w:val="NormalTok"/>
        </w:rPr>
        <w:t>hc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x))</w:t>
      </w:r>
    </w:p>
    <w:p w:rsidR="00E658C9" w:rsidRDefault="003E62CB">
      <w:pPr>
        <w:pStyle w:val="SourceCode"/>
      </w:pPr>
      <w:r>
        <w:rPr>
          <w:rStyle w:val="NormalTok"/>
        </w:rPr>
        <w:t>hc</w:t>
      </w:r>
    </w:p>
    <w:p w:rsidR="00E658C9" w:rsidRDefault="003E62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clust(d = dist(x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>## Number of objects: 60</w:t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c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BodyText"/>
      </w:pPr>
      <w:r>
        <w:t>##1st vector contains points 1-30, 2nd vector contains points 31 - 60</w:t>
      </w:r>
    </w:p>
    <w:p w:rsidR="00E658C9" w:rsidRDefault="003E62CB">
      <w:pPr>
        <w:pStyle w:val="BodyText"/>
      </w:pPr>
      <w:r>
        <w:t>#cut b</w:t>
      </w:r>
      <w:r>
        <w:t>elow red line and get two branches</w:t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c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BodyText"/>
      </w:pPr>
      <w:r>
        <w:t xml:space="preserve">#tell it a height of where to cut (cut by height </w:t>
      </w:r>
      <w:r>
        <w:rPr>
          <w:b/>
        </w:rPr>
        <w:t>h</w:t>
      </w:r>
      <w:r>
        <w:t>) #lty to get a dashed line</w:t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c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KeywordTok"/>
        </w:rPr>
        <w:t>cutree</w:t>
      </w:r>
      <w:r>
        <w:rPr>
          <w:rStyle w:val="NormalTok"/>
        </w:rPr>
        <w:t xml:space="preserve">(hc, </w:t>
      </w:r>
      <w:r>
        <w:rPr>
          <w:rStyle w:val="DataTypeTok"/>
        </w:rPr>
        <w:t>h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E658C9" w:rsidRDefault="003E62CB">
      <w:pPr>
        <w:pStyle w:val="SourceCode"/>
      </w:pPr>
      <w:r>
        <w:rPr>
          <w:rStyle w:val="VerbatimChar"/>
        </w:rPr>
        <w:t>##  [1] 1 1 1 1 1 1 1 1 1 1 1 1 1 1 1 1 1 1 1 1 1 1 1 1 1 1 1 1 1 1 2 2 2 2 2 2 2 2</w:t>
      </w:r>
      <w:r>
        <w:br/>
      </w:r>
      <w:r>
        <w:rPr>
          <w:rStyle w:val="VerbatimChar"/>
        </w:rPr>
        <w:t>## [39] 2 2 2 2 2 2 2 2 2 2 2 2 2 2 2 2 2 2 2 2 2 2</w:t>
      </w:r>
    </w:p>
    <w:p w:rsidR="00E658C9" w:rsidRDefault="003E62CB">
      <w:pPr>
        <w:pStyle w:val="FirstParagraph"/>
      </w:pPr>
      <w:r>
        <w:t>##Now cut them into kgroups #the higher the k gropu number, the higher the number of groups you get</w:t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c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KeywordTok"/>
        </w:rPr>
        <w:t>cutree</w:t>
      </w:r>
      <w:r>
        <w:rPr>
          <w:rStyle w:val="NormalTok"/>
        </w:rPr>
        <w:t xml:space="preserve">(hc, </w:t>
      </w:r>
      <w:r>
        <w:rPr>
          <w:rStyle w:val="DataTypeTok"/>
        </w:rPr>
        <w:t>k=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CommentTok"/>
        </w:rPr>
        <w:t># Cut into k grps</w:t>
      </w:r>
    </w:p>
    <w:p w:rsidR="00E658C9" w:rsidRDefault="003E62CB">
      <w:pPr>
        <w:pStyle w:val="SourceCode"/>
      </w:pPr>
      <w:r>
        <w:rPr>
          <w:rStyle w:val="VerbatimChar"/>
        </w:rPr>
        <w:t>##  [1] 1 1 1 1 1 1 1 1 1 1 1 1 1 1 1 1 1 1 1 1 1 1 1 1 1 1 1 1 1 1 2 2 2 2 2 3 3 3</w:t>
      </w:r>
      <w:r>
        <w:br/>
      </w:r>
      <w:r>
        <w:rPr>
          <w:rStyle w:val="VerbatimChar"/>
        </w:rPr>
        <w:t>## [39] 3 2 3 2 3 2 2 3 3 3 3 3 3 3 2 3 2 3 3 2 3 2</w:t>
      </w:r>
    </w:p>
    <w:p w:rsidR="00E658C9" w:rsidRDefault="003E62CB">
      <w:pPr>
        <w:pStyle w:val="FirstParagraph"/>
      </w:pPr>
      <w:r>
        <w:t>##use a table to see how many po</w:t>
      </w:r>
      <w:r>
        <w:t>ints in each group</w:t>
      </w:r>
    </w:p>
    <w:p w:rsidR="00E658C9" w:rsidRDefault="003E62C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cutree</w:t>
      </w:r>
      <w:r>
        <w:rPr>
          <w:rStyle w:val="NormalTok"/>
        </w:rPr>
        <w:t xml:space="preserve">(hc, </w:t>
      </w:r>
      <w:r>
        <w:rPr>
          <w:rStyle w:val="DataTypeTok"/>
        </w:rPr>
        <w:t>h=</w:t>
      </w:r>
      <w:r>
        <w:rPr>
          <w:rStyle w:val="FloatTok"/>
        </w:rPr>
        <w:t>3.5</w:t>
      </w:r>
      <w:r>
        <w:rPr>
          <w:rStyle w:val="NormalTok"/>
        </w:rPr>
        <w:t>))</w:t>
      </w:r>
    </w:p>
    <w:p w:rsidR="00E658C9" w:rsidRDefault="003E62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>##  9 17  4  9 17  4</w:t>
      </w:r>
    </w:p>
    <w:p w:rsidR="00E658C9" w:rsidRDefault="003E62CB">
      <w:pPr>
        <w:pStyle w:val="FirstParagraph"/>
      </w:pPr>
      <w:r>
        <w:t xml:space="preserve">##ask for k instead; you can also ask </w:t>
      </w:r>
      <w:r>
        <w:rPr>
          <w:rStyle w:val="VerbatimChar"/>
        </w:rPr>
        <w:t>cutree()</w:t>
      </w:r>
      <w:r>
        <w:t xml:space="preserve"> for the </w:t>
      </w:r>
      <w:r>
        <w:rPr>
          <w:rStyle w:val="VerbatimChar"/>
        </w:rPr>
        <w:t>k</w:t>
      </w:r>
      <w:r>
        <w:t xml:space="preserve"> number of gorups that you want</w:t>
      </w:r>
    </w:p>
    <w:p w:rsidR="00E658C9" w:rsidRDefault="003E62CB">
      <w:pPr>
        <w:pStyle w:val="SourceCode"/>
      </w:pPr>
      <w:r>
        <w:rPr>
          <w:rStyle w:val="KeywordTok"/>
        </w:rPr>
        <w:t>cutree</w:t>
      </w:r>
      <w:r>
        <w:rPr>
          <w:rStyle w:val="NormalTok"/>
        </w:rPr>
        <w:t xml:space="preserve">(hc, 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E658C9" w:rsidRDefault="003E62CB">
      <w:pPr>
        <w:pStyle w:val="SourceCode"/>
      </w:pPr>
      <w:r>
        <w:rPr>
          <w:rStyle w:val="VerbatimChar"/>
        </w:rPr>
        <w:t>##  [1] 1 2 1 2 2 1 2 1 2 2 2 2 2 2 2 1 1 2 1 2 1 2 2 2 2 1 1</w:t>
      </w:r>
      <w:r>
        <w:rPr>
          <w:rStyle w:val="VerbatimChar"/>
        </w:rPr>
        <w:t xml:space="preserve"> 1 1 1 3 3 3 3 3 4 4 4</w:t>
      </w:r>
      <w:r>
        <w:br/>
      </w:r>
      <w:r>
        <w:rPr>
          <w:rStyle w:val="VerbatimChar"/>
        </w:rPr>
        <w:t>## [39] 4 3 4 3 4 3 5 4 4 4 4 4 4 4 5 4 5 4 4 5 4 3</w:t>
      </w:r>
    </w:p>
    <w:p w:rsidR="00E658C9" w:rsidRDefault="003E62CB">
      <w:pPr>
        <w:pStyle w:val="SourceCode"/>
      </w:pPr>
      <w:r>
        <w:rPr>
          <w:rStyle w:val="KeywordTok"/>
        </w:rPr>
        <w:t>cutree</w:t>
      </w:r>
      <w:r>
        <w:rPr>
          <w:rStyle w:val="NormalTok"/>
        </w:rPr>
        <w:t xml:space="preserve">(hc, </w:t>
      </w:r>
      <w:r>
        <w:rPr>
          <w:rStyle w:val="DataTypeTok"/>
        </w:rPr>
        <w:t>k=</w:t>
      </w:r>
      <w:r>
        <w:rPr>
          <w:rStyle w:val="FloatTok"/>
        </w:rPr>
        <w:t>3.5</w:t>
      </w:r>
      <w:r>
        <w:rPr>
          <w:rStyle w:val="NormalTok"/>
        </w:rPr>
        <w:t>)</w:t>
      </w:r>
    </w:p>
    <w:p w:rsidR="00E658C9" w:rsidRDefault="003E62CB">
      <w:pPr>
        <w:pStyle w:val="SourceCode"/>
      </w:pPr>
      <w:r>
        <w:rPr>
          <w:rStyle w:val="VerbatimChar"/>
        </w:rPr>
        <w:t>##  [1] 1 1 1 1 1 1 1 1 1 1 1 1 1 1 1 1 1 1 1 1 1 1 1 1 1 1 1 1 1 1 2 2 2 2 2 3 3 3</w:t>
      </w:r>
      <w:r>
        <w:br/>
      </w:r>
      <w:r>
        <w:rPr>
          <w:rStyle w:val="VerbatimChar"/>
        </w:rPr>
        <w:t>## [39] 3 2 3 2 3 2 2 3 3 3 3 3 3 3 2 3 2 3 3 2 3 2</w:t>
      </w:r>
    </w:p>
    <w:p w:rsidR="00E658C9" w:rsidRDefault="003E62CB">
      <w:pPr>
        <w:pStyle w:val="FirstParagraph"/>
      </w:pPr>
      <w:r>
        <w:t>##Using different hierarchical clustering methods</w:t>
      </w:r>
    </w:p>
    <w:p w:rsidR="00E658C9" w:rsidRDefault="003E62CB">
      <w:pPr>
        <w:pStyle w:val="BodyText"/>
      </w:pPr>
      <w:r>
        <w:lastRenderedPageBreak/>
        <w:t>hc.complete &lt;- hclust(d, method=“complete”) hc.average &lt;- hclust(d, me</w:t>
      </w:r>
      <w:r>
        <w:t>thod=“average”) hc.single &lt;- hclust(d, method=“single”)</w:t>
      </w:r>
    </w:p>
    <w:p w:rsidR="00E658C9" w:rsidRDefault="003E62CB">
      <w:pPr>
        <w:pStyle w:val="Heading1"/>
      </w:pPr>
      <w:bookmarkStart w:id="1" w:name="X18210c40c2ff696de7bd8d3b04b43e3bc7a5157"/>
      <w:r>
        <w:t>Step 1. Generate some example data for clustering</w:t>
      </w:r>
      <w:bookmarkEnd w:id="1"/>
    </w:p>
    <w:p w:rsidR="00E658C9" w:rsidRDefault="003E62CB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br/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CommentTok"/>
        </w:rPr>
        <w:t># c1</w:t>
      </w:r>
      <w:r>
        <w:br/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CommentTok"/>
        </w:rPr>
        <w:t># c2</w:t>
      </w:r>
      <w:r>
        <w:br/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CommentTok"/>
        </w:rPr>
        <w:t># c3</w:t>
      </w:r>
      <w:r>
        <w:br/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FloatTok"/>
        </w:rPr>
        <w:t>0.3</w:t>
      </w:r>
      <w:r>
        <w:rPr>
          <w:rStyle w:val="NormalTok"/>
        </w:rPr>
        <w:t xml:space="preserve">)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x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:rsidR="00E658C9" w:rsidRDefault="003E62CB">
      <w:pPr>
        <w:pStyle w:val="Heading1"/>
      </w:pPr>
      <w:bookmarkStart w:id="2" w:name="step-2.-plot-the-data-without-clustering"/>
      <w:r>
        <w:t>Step 2. Plot the data without clustering</w:t>
      </w:r>
      <w:bookmarkEnd w:id="2"/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)</w:t>
      </w:r>
    </w:p>
    <w:p w:rsidR="00E658C9" w:rsidRDefault="003E62C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Heading1"/>
      </w:pPr>
      <w:bookmarkStart w:id="3" w:name="X0dcd89c41bb58bd042c8b4d99f62bbcda7b7827"/>
      <w:r>
        <w:t>Step 3. Generate colors for known clusters</w:t>
      </w:r>
      <w:bookmarkEnd w:id="3"/>
    </w:p>
    <w:p w:rsidR="00E658C9" w:rsidRDefault="003E62CB">
      <w:pPr>
        <w:pStyle w:val="Heading1"/>
      </w:pPr>
      <w:bookmarkStart w:id="4" w:name="just-so-we-can-compare-to-hclust-results"/>
      <w:r>
        <w:t>(just so we can compare to hclust results)</w:t>
      </w:r>
      <w:bookmarkEnd w:id="4"/>
    </w:p>
    <w:p w:rsidR="00E658C9" w:rsidRDefault="003E62CB">
      <w:pPr>
        <w:pStyle w:val="SourceCode"/>
      </w:pPr>
      <w:r>
        <w:rPr>
          <w:rStyle w:val="NormalTok"/>
        </w:rPr>
        <w:t>co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>,</w:t>
      </w:r>
      <w:r>
        <w:rPr>
          <w:rStyle w:val="StringTok"/>
        </w:rPr>
        <w:t>"c2"</w:t>
      </w:r>
      <w:r>
        <w:rPr>
          <w:rStyle w:val="NormalTok"/>
        </w:rPr>
        <w:t>,</w:t>
      </w:r>
      <w:r>
        <w:rPr>
          <w:rStyle w:val="StringTok"/>
        </w:rPr>
        <w:t>"c3"</w:t>
      </w:r>
      <w:r>
        <w:rPr>
          <w:rStyle w:val="NormalTok"/>
        </w:rPr>
        <w:t xml:space="preserve">), </w:t>
      </w:r>
      <w:r>
        <w:rPr>
          <w:rStyle w:val="DataTypeTok"/>
        </w:rPr>
        <w:t>each=</w:t>
      </w:r>
      <w:r>
        <w:rPr>
          <w:rStyle w:val="DecValTok"/>
        </w:rPr>
        <w:t>50</w:t>
      </w:r>
      <w:r>
        <w:rPr>
          <w:rStyle w:val="NormalTok"/>
        </w:rPr>
        <w:t>) 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NormalTok"/>
        </w:rPr>
        <w:t>col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BodyText"/>
      </w:pPr>
      <w:r>
        <w:t>#Q. Use the dist(), hclust(), plot() and cutree() functions to return 2 and 3 clusters</w:t>
      </w:r>
    </w:p>
    <w:p w:rsidR="00E658C9" w:rsidRDefault="003E62CB">
      <w:pPr>
        <w:pStyle w:val="BodyText"/>
      </w:pPr>
      <w:r>
        <w:t>#membership factor (grps3)</w:t>
      </w:r>
    </w:p>
    <w:p w:rsidR="00E658C9" w:rsidRDefault="003E62CB">
      <w:pPr>
        <w:pStyle w:val="BodyText"/>
      </w:pPr>
      <w:r>
        <w:t>#Q. How does this compare to your known ‘col’ groups?</w:t>
      </w:r>
    </w:p>
    <w:p w:rsidR="00E658C9" w:rsidRDefault="003E62CB">
      <w:pPr>
        <w:pStyle w:val="SourceCode"/>
      </w:pPr>
      <w:r>
        <w:rPr>
          <w:rStyle w:val="NormalTok"/>
        </w:rPr>
        <w:t>hc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x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c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NormalTok"/>
        </w:rPr>
        <w:t>grps3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hc, 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ps3</w:t>
      </w:r>
    </w:p>
    <w:p w:rsidR="00E658C9" w:rsidRDefault="003E62CB">
      <w:pPr>
        <w:pStyle w:val="SourceCode"/>
      </w:pPr>
      <w:r>
        <w:rPr>
          <w:rStyle w:val="VerbatimChar"/>
        </w:rPr>
        <w:t>##   [1] 1 2 1 1 1 3 2 2 2 2 1 1 1 1 2 2 2 2 2 2 1 2 1 2 1 2 2 1 2 2 2 2 2 1 2 2 2</w:t>
      </w:r>
      <w:r>
        <w:br/>
      </w:r>
      <w:r>
        <w:rPr>
          <w:rStyle w:val="VerbatimChar"/>
        </w:rPr>
        <w:t>##  [38] 2 2 2 2 2 2 1 2 1 2 1 2 1 3 3 3 3 3 3 3 3 3 3 3 3 3 3 3 3 3 3 3 3 3 3 3 3</w:t>
      </w:r>
      <w:r>
        <w:br/>
      </w:r>
      <w:r>
        <w:rPr>
          <w:rStyle w:val="VerbatimChar"/>
        </w:rPr>
        <w:t>##  [75] 3 3 3 3 3 3 3 3 3 3 3 3 3 3 3 3 3 3 3 3 3 3 3 3 3 3 1 1 1 1 1 1 1 1 1 1 1</w:t>
      </w:r>
      <w:r>
        <w:br/>
      </w:r>
      <w:r>
        <w:rPr>
          <w:rStyle w:val="VerbatimChar"/>
        </w:rPr>
        <w:t>## [112] 1 3 1 1 3 1 1 1 1 1 1 1 1 1 1 1 1 1 1 1 1 1 1 1 2 1 1 1 1 3 1 1 1 1 1 1 1</w:t>
      </w:r>
      <w:r>
        <w:br/>
      </w:r>
      <w:r>
        <w:rPr>
          <w:rStyle w:val="VerbatimChar"/>
        </w:rPr>
        <w:t>## [149] 1 3</w:t>
      </w:r>
    </w:p>
    <w:p w:rsidR="00E658C9" w:rsidRDefault="003E62C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rps3)</w:t>
      </w:r>
    </w:p>
    <w:p w:rsidR="00E658C9" w:rsidRDefault="003E62CB">
      <w:pPr>
        <w:pStyle w:val="SourceCode"/>
      </w:pPr>
      <w:r>
        <w:rPr>
          <w:rStyle w:val="VerbatimChar"/>
        </w:rPr>
        <w:t>## grps3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62 33 55</w:t>
      </w:r>
    </w:p>
    <w:p w:rsidR="00E658C9" w:rsidRDefault="003E62CB">
      <w:pPr>
        <w:pStyle w:val="FirstParagraph"/>
      </w:pPr>
      <w:r>
        <w:t>#color it by the membership (grps3) factor</w:t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NormalTok"/>
        </w:rPr>
        <w:t>grps3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rps3)</w:t>
      </w:r>
    </w:p>
    <w:p w:rsidR="00E658C9" w:rsidRDefault="003E62CB">
      <w:pPr>
        <w:pStyle w:val="SourceCode"/>
      </w:pPr>
      <w:r>
        <w:rPr>
          <w:rStyle w:val="VerbatimChar"/>
        </w:rPr>
        <w:t>## grps3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62 33 55</w:t>
      </w:r>
    </w:p>
    <w:p w:rsidR="00E658C9" w:rsidRDefault="003E62CB">
      <w:pPr>
        <w:pStyle w:val="FirstParagraph"/>
      </w:pPr>
      <w:r>
        <w:t>##set up a cross table</w:t>
      </w:r>
    </w:p>
    <w:p w:rsidR="00E658C9" w:rsidRDefault="003E62CB">
      <w:pPr>
        <w:pStyle w:val="BodyText"/>
      </w:pPr>
      <w:r>
        <w:t>##this will show you the points that were false-positives (the smallest number in the table per c1, c2, or c3)</w:t>
      </w:r>
    </w:p>
    <w:p w:rsidR="00E658C9" w:rsidRDefault="003E62C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rps3, col)</w:t>
      </w:r>
    </w:p>
    <w:p w:rsidR="00E658C9" w:rsidRDefault="003E62CB">
      <w:pPr>
        <w:pStyle w:val="SourceCode"/>
      </w:pPr>
      <w:r>
        <w:rPr>
          <w:rStyle w:val="VerbatimChar"/>
        </w:rPr>
        <w:t>##      col</w:t>
      </w:r>
      <w:r>
        <w:br/>
      </w:r>
      <w:r>
        <w:rPr>
          <w:rStyle w:val="VerbatimChar"/>
        </w:rPr>
        <w:t>## grps3 c1 c2 c3</w:t>
      </w:r>
      <w:r>
        <w:br/>
      </w:r>
      <w:r>
        <w:rPr>
          <w:rStyle w:val="VerbatimChar"/>
        </w:rPr>
        <w:t>##     1 17  0 45</w:t>
      </w:r>
      <w:r>
        <w:br/>
      </w:r>
      <w:r>
        <w:rPr>
          <w:rStyle w:val="VerbatimChar"/>
        </w:rPr>
        <w:t>##     2 32  0  1</w:t>
      </w:r>
      <w:r>
        <w:br/>
      </w:r>
      <w:r>
        <w:rPr>
          <w:rStyle w:val="VerbatimChar"/>
        </w:rPr>
        <w:t>##     3  1 50  4</w:t>
      </w:r>
    </w:p>
    <w:p w:rsidR="00E658C9" w:rsidRDefault="003E62CB">
      <w:pPr>
        <w:pStyle w:val="FirstParagraph"/>
      </w:pPr>
      <w:r>
        <w:t>#</w:t>
      </w:r>
      <w:r>
        <w:rPr>
          <w:b/>
        </w:rPr>
        <w:t>this sh</w:t>
      </w:r>
      <w:r>
        <w:rPr>
          <w:b/>
        </w:rPr>
        <w:t>ould have given me a tale c1, c2, c3 rows and 1, 2, 3 columns</w:t>
      </w:r>
    </w:p>
    <w:p w:rsidR="00E658C9" w:rsidRDefault="003E62CB">
      <w:pPr>
        <w:pStyle w:val="BodyText"/>
      </w:pPr>
      <w:r>
        <w:t>#Principal Component Analysis (PCA) the absolute basics #when you have a tone of cell lines #</w:t>
      </w:r>
      <w:r>
        <w:rPr>
          <w:i/>
        </w:rPr>
        <w:t>PCA converst correlation or lack there of a represenation that you can actually look at</w:t>
      </w:r>
      <w:r>
        <w:t xml:space="preserve"> PCA shows us </w:t>
      </w:r>
      <w:r>
        <w:t>that those that cluster together are similar</w:t>
      </w:r>
    </w:p>
    <w:p w:rsidR="00E658C9" w:rsidRDefault="003E62CB">
      <w:pPr>
        <w:pStyle w:val="BodyText"/>
      </w:pPr>
      <w:r>
        <w:t>#</w:t>
      </w:r>
      <w:r>
        <w:rPr>
          <w:i/>
        </w:rPr>
        <w:t>the x-axis (PC1) are more important</w:t>
      </w:r>
    </w:p>
    <w:p w:rsidR="00E658C9" w:rsidRDefault="003E62CB">
      <w:pPr>
        <w:pStyle w:val="BodyText"/>
      </w:pPr>
      <w:r>
        <w:lastRenderedPageBreak/>
        <w:t>#the main function in bas R for PCA is called prcomp(). Here we will use PCA to examine the funny food that folks eat in the UK and N. Ireland</w:t>
      </w:r>
    </w:p>
    <w:p w:rsidR="00E658C9" w:rsidRDefault="003E62CB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K_foods.csv"</w:t>
      </w:r>
      <w:r>
        <w:rPr>
          <w:rStyle w:val="NormalTok"/>
        </w:rPr>
        <w:t>)</w:t>
      </w:r>
    </w:p>
    <w:p w:rsidR="00E658C9" w:rsidRDefault="003E62CB">
      <w:pPr>
        <w:pStyle w:val="Heading2"/>
      </w:pPr>
      <w:bookmarkStart w:id="5" w:name="preview-the-first-6-rows"/>
      <w:r>
        <w:t>P</w:t>
      </w:r>
      <w:r>
        <w:t>review the first 6 rows</w:t>
      </w:r>
      <w:bookmarkEnd w:id="5"/>
    </w:p>
    <w:p w:rsidR="00E658C9" w:rsidRDefault="003E62CB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x) &lt;-</w:t>
      </w:r>
      <w:r>
        <w:rPr>
          <w:rStyle w:val="StringTok"/>
        </w:rPr>
        <w:t xml:space="preserve"> 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x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x)</w:t>
      </w:r>
    </w:p>
    <w:p w:rsidR="00E658C9" w:rsidRDefault="003E62CB">
      <w:pPr>
        <w:pStyle w:val="SourceCode"/>
      </w:pPr>
      <w:r>
        <w:rPr>
          <w:rStyle w:val="VerbatimChar"/>
        </w:rPr>
        <w:t>##                England Wales Scotland N.Ireland</w:t>
      </w:r>
      <w:r>
        <w:br/>
      </w:r>
      <w:r>
        <w:rPr>
          <w:rStyle w:val="VerbatimChar"/>
        </w:rPr>
        <w:t>## Cheese             105   103      103        66</w:t>
      </w:r>
      <w:r>
        <w:br/>
      </w:r>
      <w:r>
        <w:rPr>
          <w:rStyle w:val="VerbatimChar"/>
        </w:rPr>
        <w:t>## Carcass_meat       245   227      242       267</w:t>
      </w:r>
      <w:r>
        <w:br/>
      </w:r>
      <w:r>
        <w:rPr>
          <w:rStyle w:val="VerbatimChar"/>
        </w:rPr>
        <w:t>## Other_meat         685   803      7</w:t>
      </w:r>
      <w:r>
        <w:rPr>
          <w:rStyle w:val="VerbatimChar"/>
        </w:rPr>
        <w:t>50       586</w:t>
      </w:r>
      <w:r>
        <w:br/>
      </w:r>
      <w:r>
        <w:rPr>
          <w:rStyle w:val="VerbatimChar"/>
        </w:rPr>
        <w:t>## Fish               147   160      122        93</w:t>
      </w:r>
      <w:r>
        <w:br/>
      </w:r>
      <w:r>
        <w:rPr>
          <w:rStyle w:val="VerbatimChar"/>
        </w:rPr>
        <w:t>## Fats_and_oils      193   235      184       209</w:t>
      </w:r>
      <w:r>
        <w:br/>
      </w:r>
      <w:r>
        <w:rPr>
          <w:rStyle w:val="VerbatimChar"/>
        </w:rPr>
        <w:t>## Sugars             156   175      147       139</w:t>
      </w:r>
    </w:p>
    <w:p w:rsidR="00E658C9" w:rsidRDefault="003E62CB">
      <w:pPr>
        <w:pStyle w:val="FirstParagraph"/>
      </w:pPr>
      <w:r>
        <w:t>spotting major differences in trends</w:t>
      </w:r>
    </w:p>
    <w:p w:rsidR="00E658C9" w:rsidRDefault="003E62CB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), </w:t>
      </w:r>
      <w:r>
        <w:rPr>
          <w:rStyle w:val="DataTypeTok"/>
        </w:rPr>
        <w:t>beside=</w:t>
      </w:r>
      <w:r>
        <w:rPr>
          <w:rStyle w:val="NormalTok"/>
        </w:rPr>
        <w:t xml:space="preserve">T, 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x)))</w:t>
      </w:r>
    </w:p>
    <w:p w:rsidR="00E658C9" w:rsidRDefault="003E62C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Heading1"/>
      </w:pPr>
      <w:bookmarkStart w:id="6" w:name="use-the-prcomp-pca-function"/>
      <w:r>
        <w:t>Use the prcomp() PCA function</w:t>
      </w:r>
      <w:bookmarkEnd w:id="6"/>
    </w:p>
    <w:p w:rsidR="00E658C9" w:rsidRDefault="003E62CB">
      <w:pPr>
        <w:pStyle w:val="FirstParagraph"/>
      </w:pPr>
      <w:r>
        <w:t>##t means transpose (from math)</w:t>
      </w:r>
    </w:p>
    <w:p w:rsidR="00E658C9" w:rsidRDefault="003E62CB">
      <w:pPr>
        <w:pStyle w:val="SourceCode"/>
      </w:pP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)</w:t>
      </w:r>
    </w:p>
    <w:p w:rsidR="00E658C9" w:rsidRDefault="003E62CB">
      <w:pPr>
        <w:pStyle w:val="FirstParagraph"/>
      </w:pPr>
      <w:r>
        <w:t xml:space="preserve">#gives the standard deviation </w:t>
      </w:r>
      <w:r>
        <w:t>#looking at portion of variance. look at most amount of variance</w:t>
      </w:r>
    </w:p>
    <w:p w:rsidR="00E658C9" w:rsidRDefault="003E62C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ca)</w:t>
      </w:r>
    </w:p>
    <w:p w:rsidR="00E658C9" w:rsidRDefault="003E62CB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  PC1      PC2      PC3       PC4</w:t>
      </w:r>
      <w:r>
        <w:br/>
      </w:r>
      <w:r>
        <w:rPr>
          <w:rStyle w:val="VerbatimChar"/>
        </w:rPr>
        <w:t>## Standard deviation     324.1502 212.7478 73.87622 4.189e-14</w:t>
      </w:r>
      <w:r>
        <w:br/>
      </w:r>
      <w:r>
        <w:rPr>
          <w:rStyle w:val="VerbatimChar"/>
        </w:rPr>
        <w:t>## Proportion of Varian</w:t>
      </w:r>
      <w:r>
        <w:rPr>
          <w:rStyle w:val="VerbatimChar"/>
        </w:rPr>
        <w:t>ce   0.6744   0.2905  0.03503 0.000e+00</w:t>
      </w:r>
      <w:r>
        <w:br/>
      </w:r>
      <w:r>
        <w:rPr>
          <w:rStyle w:val="VerbatimChar"/>
        </w:rPr>
        <w:t>## Cumulative Proportion    0.6744   0.9650  1.00000 1.000e+00</w:t>
      </w:r>
    </w:p>
    <w:p w:rsidR="00E658C9" w:rsidRDefault="003E62CB">
      <w:pPr>
        <w:pStyle w:val="FirstParagraph"/>
      </w:pPr>
      <w:r>
        <w:t>##second and third row from above are in percentages</w:t>
      </w:r>
    </w:p>
    <w:p w:rsidR="00E658C9" w:rsidRDefault="003E62CB">
      <w:pPr>
        <w:pStyle w:val="BodyText"/>
      </w:pPr>
      <w:r>
        <w:t>#look at the arributes</w:t>
      </w:r>
    </w:p>
    <w:p w:rsidR="00E658C9" w:rsidRDefault="003E62CB">
      <w:pPr>
        <w:pStyle w:val="Heading1"/>
      </w:pPr>
      <w:bookmarkStart w:id="7" w:name="plot-pc1-vs-pc2"/>
      <w:r>
        <w:t>Plot PC1 vs PC2</w:t>
      </w:r>
      <w:bookmarkEnd w:id="7"/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ca</w:t>
      </w:r>
      <w:r>
        <w:rPr>
          <w:rStyle w:val="OperatorTok"/>
        </w:rPr>
        <w:t>$</w:t>
      </w:r>
      <w:r>
        <w:rPr>
          <w:rStyle w:val="NormalTok"/>
        </w:rPr>
        <w:t>x[,], pca</w:t>
      </w:r>
      <w:r>
        <w:rPr>
          <w:rStyle w:val="OperatorTok"/>
        </w:rPr>
        <w:t>$</w:t>
      </w:r>
      <w:r>
        <w:rPr>
          <w:rStyle w:val="NormalTok"/>
        </w:rPr>
        <w:t xml:space="preserve">x[,], </w:t>
      </w:r>
      <w:r>
        <w:rPr>
          <w:rStyle w:val="DataTypeTok"/>
        </w:rPr>
        <w:t>xlab=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C2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7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 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colnames</w:t>
      </w:r>
      <w:r>
        <w:rPr>
          <w:rStyle w:val="NormalTok"/>
        </w:rPr>
        <w:t xml:space="preserve">(x)) </w:t>
      </w:r>
      <w:r>
        <w:rPr>
          <w:rStyle w:val="CommentTok"/>
        </w:rPr>
        <w:t>#this adds text for x and y coordinates and the country names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BodyText"/>
      </w:pPr>
      <w:r>
        <w:t>#Customize your plot so that the colors of the country names match the colors in our UK and Ireland map and table at start of this document</w:t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ca</w:t>
      </w:r>
      <w:r>
        <w:rPr>
          <w:rStyle w:val="OperatorTok"/>
        </w:rPr>
        <w:t>$</w:t>
      </w:r>
      <w:r>
        <w:rPr>
          <w:rStyle w:val="NormalTok"/>
        </w:rPr>
        <w:t>x[,], pca</w:t>
      </w:r>
      <w:r>
        <w:rPr>
          <w:rStyle w:val="OperatorTok"/>
        </w:rPr>
        <w:t>$</w:t>
      </w:r>
      <w:r>
        <w:rPr>
          <w:rStyle w:val="NormalTok"/>
        </w:rPr>
        <w:t xml:space="preserve">x[,], </w:t>
      </w:r>
      <w:r>
        <w:rPr>
          <w:rStyle w:val="DataTypeTok"/>
        </w:rPr>
        <w:t>xlab=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C2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7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 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colnames</w:t>
      </w:r>
      <w:r>
        <w:rPr>
          <w:rStyle w:val="NormalTok"/>
        </w:rPr>
        <w:t xml:space="preserve">(x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</w:t>
      </w:r>
      <w:r>
        <w:rPr>
          <w:rStyle w:val="StringTok"/>
        </w:rPr>
        <w:t>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 green"</w:t>
      </w:r>
      <w:r>
        <w:rPr>
          <w:rStyle w:val="NormalTok"/>
        </w:rPr>
        <w:t xml:space="preserve">)) 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CommentTok"/>
        </w:rPr>
        <w:t>#adding colors: black for england b/c first on the table, wales in red, scotland in blue, and ireland in dark green</w:t>
      </w:r>
    </w:p>
    <w:p w:rsidR="00E658C9" w:rsidRDefault="003E62CB">
      <w:pPr>
        <w:pStyle w:val="FirstParagraph"/>
      </w:pPr>
      <w:r>
        <w:t>#gives me a barplot</w:t>
      </w:r>
    </w:p>
    <w:p w:rsidR="00E658C9" w:rsidRDefault="003E62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ca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Heading2"/>
      </w:pPr>
      <w:bookmarkStart w:id="8" w:name="Xf09270831379e098581fe759ae042328b65aef6"/>
      <w:r>
        <w:t>Lets focus on PC1 as it accounts for &gt; 90% of variance</w:t>
      </w:r>
      <w:bookmarkEnd w:id="8"/>
    </w:p>
    <w:p w:rsidR="00E658C9" w:rsidRDefault="003E62C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 pca</w:t>
      </w:r>
      <w:r>
        <w:rPr>
          <w:rStyle w:val="OperatorTok"/>
        </w:rPr>
        <w:t>$</w:t>
      </w:r>
      <w:r>
        <w:rPr>
          <w:rStyle w:val="NormalTok"/>
        </w:rPr>
        <w:t>rotation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</w:p>
    <w:p w:rsidR="00E658C9" w:rsidRDefault="003E62C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 pca</w:t>
      </w:r>
      <w:r>
        <w:rPr>
          <w:rStyle w:val="OperatorTok"/>
        </w:rPr>
        <w:t>$</w:t>
      </w:r>
      <w:r>
        <w:rPr>
          <w:rStyle w:val="NormalTok"/>
        </w:rPr>
        <w:t>rotation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</w:p>
    <w:p w:rsidR="00E658C9" w:rsidRDefault="003E62C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 pca</w:t>
      </w:r>
      <w:r>
        <w:rPr>
          <w:rStyle w:val="OperatorTok"/>
        </w:rPr>
        <w:t>$</w:t>
      </w:r>
      <w:r>
        <w:rPr>
          <w:rStyle w:val="NormalTok"/>
        </w:rPr>
        <w:t>rotation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</w:p>
    <w:p w:rsidR="00E658C9" w:rsidRDefault="003E62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8C9" w:rsidRDefault="003E62C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 pca</w:t>
      </w:r>
      <w:r>
        <w:rPr>
          <w:rStyle w:val="OperatorTok"/>
        </w:rPr>
        <w:t>$</w:t>
      </w:r>
      <w:r>
        <w:rPr>
          <w:rStyle w:val="NormalTok"/>
        </w:rPr>
        <w:t>rotation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</w:p>
    <w:p w:rsidR="00E658C9" w:rsidRDefault="003E62C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las gives you just one word and changes the y-axis</w:t>
      </w:r>
    </w:p>
    <w:p w:rsidR="00E658C9" w:rsidRDefault="003E62CB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 pca</w:t>
      </w:r>
      <w:r>
        <w:rPr>
          <w:rStyle w:val="OperatorTok"/>
        </w:rPr>
        <w:t>$</w:t>
      </w:r>
      <w:r>
        <w:rPr>
          <w:rStyle w:val="NormalTok"/>
        </w:rPr>
        <w:t>rotation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as=</w:t>
      </w:r>
      <w:r>
        <w:rPr>
          <w:rStyle w:val="DecValTok"/>
        </w:rPr>
        <w:t>3</w:t>
      </w:r>
      <w:r>
        <w:rPr>
          <w:rStyle w:val="NormalTok"/>
        </w:rPr>
        <w:t xml:space="preserve"> )</w:t>
      </w:r>
    </w:p>
    <w:p w:rsidR="00E658C9" w:rsidRDefault="003E62C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9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658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62CB" w:rsidRDefault="003E62CB">
      <w:pPr>
        <w:spacing w:after="0"/>
      </w:pPr>
      <w:r>
        <w:separator/>
      </w:r>
    </w:p>
  </w:endnote>
  <w:endnote w:type="continuationSeparator" w:id="0">
    <w:p w:rsidR="003E62CB" w:rsidRDefault="003E62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62CB" w:rsidRDefault="003E62CB">
      <w:r>
        <w:separator/>
      </w:r>
    </w:p>
  </w:footnote>
  <w:footnote w:type="continuationSeparator" w:id="0">
    <w:p w:rsidR="003E62CB" w:rsidRDefault="003E6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0BCE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62CB"/>
    <w:rsid w:val="004E29B3"/>
    <w:rsid w:val="00590D07"/>
    <w:rsid w:val="00784D58"/>
    <w:rsid w:val="008D6863"/>
    <w:rsid w:val="00B86B75"/>
    <w:rsid w:val="00BC48D5"/>
    <w:rsid w:val="00C36279"/>
    <w:rsid w:val="00DB087F"/>
    <w:rsid w:val="00E315A3"/>
    <w:rsid w:val="00E658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49772E5-98CF-44A4-93CA-4F1C90F74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1347</Words>
  <Characters>7679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09</vt:lpstr>
    </vt:vector>
  </TitlesOfParts>
  <Company/>
  <LinksUpToDate>false</LinksUpToDate>
  <CharactersWithSpaces>9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9</dc:title>
  <dc:creator>Elizabeth Trujillo</dc:creator>
  <cp:keywords/>
  <cp:lastModifiedBy>Elizabeth Munguia</cp:lastModifiedBy>
  <cp:revision>2</cp:revision>
  <dcterms:created xsi:type="dcterms:W3CDTF">2020-02-06T05:29:00Z</dcterms:created>
  <dcterms:modified xsi:type="dcterms:W3CDTF">2020-02-06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5/2020</vt:lpwstr>
  </property>
  <property fmtid="{D5CDD505-2E9C-101B-9397-08002B2CF9AE}" pid="3" name="output">
    <vt:lpwstr>word_document</vt:lpwstr>
  </property>
</Properties>
</file>